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C10BF" w14:textId="77777777" w:rsidR="00216D8F" w:rsidRPr="00AD74A7" w:rsidRDefault="00216D8F" w:rsidP="00216D8F">
      <w:pPr>
        <w:pStyle w:val="p2"/>
        <w:spacing w:before="30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DATE:</w:t>
      </w:r>
    </w:p>
    <w:p w14:paraId="7C9B4B3F"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The Manager</w:t>
      </w:r>
    </w:p>
    <w:p w14:paraId="6CA2A43F"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Address:</w:t>
      </w:r>
    </w:p>
    <w:p w14:paraId="36840889"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p>
    <w:p w14:paraId="02484F28"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p>
    <w:p w14:paraId="2B116DC6" w14:textId="77777777" w:rsidR="00216D8F" w:rsidRPr="00AD74A7" w:rsidRDefault="007705AB" w:rsidP="00216D8F">
      <w:pPr>
        <w:pStyle w:val="p4"/>
        <w:spacing w:before="315" w:beforeAutospacing="0" w:after="0" w:afterAutospacing="0" w:line="285" w:lineRule="atLeast"/>
        <w:rPr>
          <w:rFonts w:ascii="Bookman Old Style" w:hAnsi="Bookman Old Style" w:cs="Tahoma"/>
          <w:b/>
          <w:bCs/>
          <w:color w:val="000000"/>
          <w:u w:val="single"/>
        </w:rPr>
      </w:pPr>
      <w:r w:rsidRPr="00AD74A7">
        <w:rPr>
          <w:rFonts w:ascii="Bookman Old Style" w:hAnsi="Bookman Old Style" w:cs="Tahoma"/>
          <w:b/>
          <w:bCs/>
          <w:color w:val="000000"/>
          <w:u w:val="single"/>
        </w:rPr>
        <w:t>Subject</w:t>
      </w:r>
      <w:r w:rsidR="00216D8F" w:rsidRPr="00AD74A7">
        <w:rPr>
          <w:rFonts w:ascii="Bookman Old Style" w:hAnsi="Bookman Old Style" w:cs="Tahoma"/>
          <w:b/>
          <w:bCs/>
          <w:color w:val="000000"/>
          <w:u w:val="single"/>
        </w:rPr>
        <w:t xml:space="preserve">: Transfer of Salary to </w:t>
      </w:r>
    </w:p>
    <w:p w14:paraId="56AD2045" w14:textId="77777777" w:rsidR="00216D8F" w:rsidRPr="00AD74A7" w:rsidRDefault="00216D8F" w:rsidP="00216D8F">
      <w:pPr>
        <w:pStyle w:val="p5"/>
        <w:spacing w:before="3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Dear Sir:</w:t>
      </w:r>
    </w:p>
    <w:p w14:paraId="4ABBD1A8" w14:textId="77777777" w:rsidR="00216D8F" w:rsidRPr="00AD74A7" w:rsidRDefault="00216D8F" w:rsidP="00216D8F">
      <w:pPr>
        <w:pStyle w:val="p5"/>
        <w:spacing w:before="3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We confirm that Mr./Ms. ____________________________________has been an</w:t>
      </w:r>
    </w:p>
    <w:p w14:paraId="2266E4A9" w14:textId="77777777" w:rsidR="00216D8F" w:rsidRPr="00AD74A7" w:rsidRDefault="00216D8F" w:rsidP="00216D8F">
      <w:pPr>
        <w:pStyle w:val="p6"/>
        <w:spacing w:before="6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employee of this company since ___________. He/ She is presently working in the</w:t>
      </w:r>
    </w:p>
    <w:p w14:paraId="605EFDEF" w14:textId="708FC3FD" w:rsidR="00216D8F" w:rsidRPr="00AD74A7" w:rsidRDefault="00216D8F" w:rsidP="00216D8F">
      <w:pPr>
        <w:pStyle w:val="p7"/>
        <w:spacing w:before="4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 xml:space="preserve">capacity of a _________________ with a total remuneration of </w:t>
      </w:r>
      <w:r w:rsidR="007E12AE">
        <w:rPr>
          <w:rFonts w:ascii="Bookman Old Style" w:hAnsi="Bookman Old Style" w:cs="Tahoma"/>
          <w:color w:val="000000"/>
        </w:rPr>
        <w:t>$</w:t>
      </w:r>
    </w:p>
    <w:p w14:paraId="3740B229" w14:textId="77777777" w:rsidR="00216D8F" w:rsidRPr="00AD74A7" w:rsidRDefault="00216D8F" w:rsidP="00216D8F">
      <w:pPr>
        <w:pStyle w:val="p6"/>
        <w:spacing w:before="6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___________________ per month, including fixed allowances only. Moreover, he/she has completed the probation period successfully.</w:t>
      </w:r>
    </w:p>
    <w:p w14:paraId="47FF9DCB" w14:textId="77777777" w:rsidR="00216D8F" w:rsidRPr="00AD74A7" w:rsidRDefault="00216D8F" w:rsidP="00216D8F">
      <w:pPr>
        <w:pStyle w:val="p0"/>
        <w:spacing w:before="40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We confirm that we will transfer directly his/her net salary each month into his/her a/c #</w:t>
      </w:r>
    </w:p>
    <w:p w14:paraId="345558DA" w14:textId="77777777" w:rsidR="00216D8F" w:rsidRPr="00AD74A7" w:rsidRDefault="00216D8F" w:rsidP="00216D8F">
      <w:pPr>
        <w:pStyle w:val="p6"/>
        <w:spacing w:before="60" w:beforeAutospacing="0" w:after="0" w:afterAutospacing="0" w:line="285" w:lineRule="atLeast"/>
        <w:rPr>
          <w:rFonts w:ascii="Bookman Old Style" w:hAnsi="Bookman Old Style" w:cs="Tahoma"/>
          <w:iCs/>
          <w:color w:val="000000"/>
        </w:rPr>
      </w:pPr>
      <w:r w:rsidRPr="00AD74A7">
        <w:rPr>
          <w:rStyle w:val="ft2"/>
          <w:rFonts w:ascii="Bookman Old Style" w:hAnsi="Bookman Old Style" w:cs="Tahoma"/>
          <w:iCs/>
          <w:color w:val="000000"/>
        </w:rPr>
        <w:t>______________ with you. </w:t>
      </w:r>
      <w:r w:rsidRPr="00AD74A7">
        <w:rPr>
          <w:rFonts w:ascii="Bookman Old Style" w:hAnsi="Bookman Old Style" w:cs="Tahoma"/>
          <w:iCs/>
          <w:color w:val="000000"/>
        </w:rPr>
        <w:t>We will not transfer his/her salary to any other </w:t>
      </w:r>
      <w:r w:rsidRPr="00AD74A7">
        <w:rPr>
          <w:rStyle w:val="ft3"/>
          <w:rFonts w:ascii="Bookman Old Style" w:hAnsi="Bookman Old Style" w:cs="Tahoma"/>
          <w:b/>
          <w:bCs/>
          <w:iCs/>
          <w:color w:val="000000"/>
        </w:rPr>
        <w:t>bank or</w:t>
      </w:r>
    </w:p>
    <w:p w14:paraId="493E7072" w14:textId="77777777" w:rsidR="00216D8F" w:rsidRPr="00AD74A7" w:rsidRDefault="00216D8F" w:rsidP="00216D8F">
      <w:pPr>
        <w:pStyle w:val="p7"/>
        <w:spacing w:before="45" w:beforeAutospacing="0" w:after="0" w:afterAutospacing="0" w:line="300" w:lineRule="atLeast"/>
        <w:rPr>
          <w:rFonts w:ascii="Bookman Old Style" w:hAnsi="Bookman Old Style" w:cs="Tahoma"/>
          <w:b/>
          <w:bCs/>
          <w:iCs/>
          <w:color w:val="000000"/>
        </w:rPr>
      </w:pPr>
      <w:r w:rsidRPr="00AD74A7">
        <w:rPr>
          <w:rFonts w:ascii="Bookman Old Style" w:hAnsi="Bookman Old Style" w:cs="Tahoma"/>
          <w:b/>
          <w:bCs/>
          <w:iCs/>
          <w:color w:val="000000"/>
        </w:rPr>
        <w:t>account unless we get a clearance certificate from you.</w:t>
      </w:r>
    </w:p>
    <w:p w14:paraId="7B6CA9AA" w14:textId="77777777" w:rsidR="00216D8F" w:rsidRPr="00AD74A7" w:rsidRDefault="00216D8F" w:rsidP="00216D8F">
      <w:pPr>
        <w:pStyle w:val="p8"/>
        <w:spacing w:before="390"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Should the employment cease, the company will notify you accordingly.</w:t>
      </w:r>
    </w:p>
    <w:p w14:paraId="12B5E050" w14:textId="77777777" w:rsidR="00216D8F" w:rsidRPr="00AD74A7" w:rsidRDefault="00216D8F" w:rsidP="00216D8F">
      <w:pPr>
        <w:pStyle w:val="p9"/>
        <w:spacing w:before="405" w:beforeAutospacing="0" w:after="0" w:afterAutospacing="0" w:line="330" w:lineRule="atLeast"/>
        <w:rPr>
          <w:rFonts w:ascii="Bookman Old Style" w:hAnsi="Bookman Old Style" w:cs="Tahoma"/>
          <w:color w:val="000000"/>
        </w:rPr>
      </w:pPr>
      <w:r w:rsidRPr="00AD74A7">
        <w:rPr>
          <w:rFonts w:ascii="Bookman Old Style" w:hAnsi="Bookman Old Style" w:cs="Tahoma"/>
          <w:color w:val="000000"/>
        </w:rPr>
        <w:t>This letter is issued upon the employee’s request and it does not constitute a financial guarantee on our part.</w:t>
      </w:r>
    </w:p>
    <w:p w14:paraId="666B12C9" w14:textId="77777777" w:rsidR="00216D8F" w:rsidRPr="00AD74A7" w:rsidRDefault="00216D8F" w:rsidP="00216D8F">
      <w:pPr>
        <w:pStyle w:val="p5"/>
        <w:spacing w:before="3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Yours Truly,</w:t>
      </w:r>
    </w:p>
    <w:p w14:paraId="34BC8BED" w14:textId="77777777" w:rsidR="00216D8F" w:rsidRPr="00AD74A7" w:rsidRDefault="00216D8F" w:rsidP="00216D8F">
      <w:pPr>
        <w:pStyle w:val="p3"/>
        <w:spacing w:before="15" w:beforeAutospacing="0" w:after="0" w:afterAutospacing="0" w:line="285" w:lineRule="atLeast"/>
        <w:rPr>
          <w:rFonts w:ascii="Bookman Old Style" w:hAnsi="Bookman Old Style" w:cs="Tahoma"/>
          <w:color w:val="000000"/>
        </w:rPr>
      </w:pPr>
      <w:r w:rsidRPr="00AD74A7">
        <w:rPr>
          <w:rFonts w:ascii="Bookman Old Style" w:hAnsi="Bookman Old Style" w:cs="Tahoma"/>
          <w:color w:val="000000"/>
        </w:rPr>
        <w:t>For</w:t>
      </w:r>
    </w:p>
    <w:p w14:paraId="4050D3F2" w14:textId="77777777" w:rsidR="00216D8F" w:rsidRPr="00AD74A7" w:rsidRDefault="00216D8F" w:rsidP="00216D8F">
      <w:pPr>
        <w:pStyle w:val="p10"/>
        <w:spacing w:before="1815" w:beforeAutospacing="0" w:after="0" w:afterAutospacing="0" w:line="285" w:lineRule="atLeast"/>
        <w:rPr>
          <w:rFonts w:ascii="Bookman Old Style" w:hAnsi="Bookman Old Style" w:cs="Tahoma"/>
          <w:b/>
          <w:bCs/>
          <w:color w:val="000000"/>
        </w:rPr>
      </w:pPr>
      <w:r w:rsidRPr="00AD74A7">
        <w:rPr>
          <w:rFonts w:ascii="Bookman Old Style" w:hAnsi="Bookman Old Style" w:cs="Tahoma"/>
          <w:b/>
          <w:bCs/>
          <w:color w:val="000000"/>
        </w:rPr>
        <w:t>Manager’s Name &amp; Designation</w:t>
      </w:r>
    </w:p>
    <w:p w14:paraId="77DFC460" w14:textId="77777777" w:rsidR="00216D8F" w:rsidRPr="00AD74A7" w:rsidRDefault="00216D8F" w:rsidP="00216D8F">
      <w:pPr>
        <w:pStyle w:val="p3"/>
        <w:spacing w:before="15" w:beforeAutospacing="0" w:after="0" w:afterAutospacing="0" w:line="285" w:lineRule="atLeast"/>
        <w:rPr>
          <w:rFonts w:ascii="Bookman Old Style" w:hAnsi="Bookman Old Style" w:cs="Tahoma"/>
          <w:b/>
          <w:bCs/>
          <w:color w:val="000000"/>
        </w:rPr>
      </w:pPr>
      <w:r w:rsidRPr="00AD74A7">
        <w:rPr>
          <w:rFonts w:ascii="Bookman Old Style" w:hAnsi="Bookman Old Style" w:cs="Tahoma"/>
          <w:b/>
          <w:bCs/>
          <w:color w:val="000000"/>
        </w:rPr>
        <w:t>(Authorized Signatory)</w:t>
      </w:r>
    </w:p>
    <w:p w14:paraId="5E7D926E" w14:textId="77777777" w:rsidR="00216D8F" w:rsidRPr="00AD74A7" w:rsidRDefault="00216D8F" w:rsidP="00216D8F">
      <w:pPr>
        <w:pStyle w:val="p3"/>
        <w:spacing w:before="15" w:beforeAutospacing="0" w:after="0" w:afterAutospacing="0" w:line="285" w:lineRule="atLeast"/>
        <w:rPr>
          <w:rFonts w:ascii="Bookman Old Style" w:hAnsi="Bookman Old Style" w:cs="Tahoma"/>
          <w:b/>
          <w:bCs/>
          <w:color w:val="000000"/>
        </w:rPr>
      </w:pPr>
      <w:r w:rsidRPr="00AD74A7">
        <w:rPr>
          <w:rFonts w:ascii="Bookman Old Style" w:hAnsi="Bookman Old Style" w:cs="Tahoma"/>
          <w:b/>
          <w:bCs/>
          <w:color w:val="000000"/>
        </w:rPr>
        <w:lastRenderedPageBreak/>
        <w:t>Company Stamp.</w:t>
      </w:r>
    </w:p>
    <w:p w14:paraId="12677409" w14:textId="77777777" w:rsidR="00A71CDF" w:rsidRPr="00AD74A7" w:rsidRDefault="00A71CDF">
      <w:pPr>
        <w:rPr>
          <w:rFonts w:ascii="Bookman Old Style" w:hAnsi="Bookman Old Style" w:cs="Tahoma"/>
          <w:sz w:val="24"/>
          <w:szCs w:val="24"/>
        </w:rPr>
      </w:pPr>
    </w:p>
    <w:p w14:paraId="25DB2A3A"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The Branch Manager, </w:t>
      </w:r>
    </w:p>
    <w:p w14:paraId="63EFCC4F"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Address:</w:t>
      </w:r>
    </w:p>
    <w:p w14:paraId="017DD95B" w14:textId="77777777" w:rsidR="00216D8F" w:rsidRPr="00AD74A7" w:rsidRDefault="00216D8F" w:rsidP="00216D8F">
      <w:pPr>
        <w:rPr>
          <w:rFonts w:ascii="Bookman Old Style" w:hAnsi="Bookman Old Style" w:cs="Tahoma"/>
          <w:sz w:val="24"/>
          <w:szCs w:val="24"/>
        </w:rPr>
      </w:pPr>
    </w:p>
    <w:p w14:paraId="540825B0" w14:textId="77777777" w:rsidR="00216D8F" w:rsidRPr="00AD74A7" w:rsidRDefault="00216D8F" w:rsidP="00216D8F">
      <w:pPr>
        <w:rPr>
          <w:rFonts w:ascii="Bookman Old Style" w:hAnsi="Bookman Old Style" w:cs="Tahoma"/>
          <w:sz w:val="24"/>
          <w:szCs w:val="24"/>
        </w:rPr>
      </w:pPr>
    </w:p>
    <w:p w14:paraId="579AC287" w14:textId="77777777" w:rsidR="00216D8F" w:rsidRPr="00AD74A7" w:rsidRDefault="00216D8F" w:rsidP="00216D8F">
      <w:pPr>
        <w:rPr>
          <w:rFonts w:ascii="Bookman Old Style" w:hAnsi="Bookman Old Style" w:cs="Tahoma"/>
          <w:sz w:val="24"/>
          <w:szCs w:val="24"/>
        </w:rPr>
      </w:pPr>
    </w:p>
    <w:p w14:paraId="6725A86E"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Dear Sir/Madam,</w:t>
      </w:r>
    </w:p>
    <w:p w14:paraId="2ABB79AD"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 Ref: A/c No._______________________ </w:t>
      </w:r>
    </w:p>
    <w:p w14:paraId="7537A308" w14:textId="7FC80D4F" w:rsidR="00216D8F" w:rsidRPr="00AD74A7" w:rsidRDefault="00216D8F" w:rsidP="00216D8F">
      <w:pPr>
        <w:rPr>
          <w:rFonts w:ascii="Bookman Old Style" w:hAnsi="Bookman Old Style" w:cs="Tahoma"/>
          <w:b/>
          <w:sz w:val="24"/>
          <w:szCs w:val="24"/>
        </w:rPr>
      </w:pPr>
      <w:r w:rsidRPr="00AD74A7">
        <w:rPr>
          <w:rFonts w:ascii="Bookman Old Style" w:hAnsi="Bookman Old Style" w:cs="Tahoma"/>
          <w:b/>
          <w:sz w:val="24"/>
          <w:szCs w:val="24"/>
        </w:rPr>
        <w:t>Sub</w:t>
      </w:r>
      <w:r w:rsidR="007705AB" w:rsidRPr="00AD74A7">
        <w:rPr>
          <w:rFonts w:ascii="Bookman Old Style" w:hAnsi="Bookman Old Style" w:cs="Tahoma"/>
          <w:b/>
          <w:sz w:val="24"/>
          <w:szCs w:val="24"/>
        </w:rPr>
        <w:t>ject</w:t>
      </w:r>
      <w:r w:rsidRPr="00AD74A7">
        <w:rPr>
          <w:rFonts w:ascii="Bookman Old Style" w:hAnsi="Bookman Old Style" w:cs="Tahoma"/>
          <w:b/>
          <w:sz w:val="24"/>
          <w:szCs w:val="24"/>
        </w:rPr>
        <w:t>: Disbursement of Salary</w:t>
      </w:r>
      <w:r w:rsidR="007705AB" w:rsidRPr="00AD74A7">
        <w:rPr>
          <w:rFonts w:ascii="Bookman Old Style" w:hAnsi="Bookman Old Style" w:cs="Tahoma"/>
          <w:b/>
          <w:sz w:val="24"/>
          <w:szCs w:val="24"/>
        </w:rPr>
        <w:t xml:space="preserve"> for the month of </w:t>
      </w:r>
      <w:r w:rsidR="007E12AE">
        <w:rPr>
          <w:rFonts w:ascii="Bookman Old Style" w:hAnsi="Bookman Old Style" w:cs="Tahoma"/>
          <w:b/>
          <w:sz w:val="24"/>
          <w:szCs w:val="24"/>
        </w:rPr>
        <w:t>___________</w:t>
      </w:r>
      <w:r w:rsidR="007705AB" w:rsidRPr="00AD74A7">
        <w:rPr>
          <w:rFonts w:ascii="Bookman Old Style" w:hAnsi="Bookman Old Style" w:cs="Tahoma"/>
          <w:b/>
          <w:sz w:val="24"/>
          <w:szCs w:val="24"/>
        </w:rPr>
        <w:t>, 20</w:t>
      </w:r>
      <w:r w:rsidR="007E12AE">
        <w:rPr>
          <w:rFonts w:ascii="Bookman Old Style" w:hAnsi="Bookman Old Style" w:cs="Tahoma"/>
          <w:b/>
          <w:sz w:val="24"/>
          <w:szCs w:val="24"/>
        </w:rPr>
        <w:t>20</w:t>
      </w:r>
      <w:r w:rsidRPr="00AD74A7">
        <w:rPr>
          <w:rFonts w:ascii="Bookman Old Style" w:hAnsi="Bookman Old Style" w:cs="Tahoma"/>
          <w:b/>
          <w:sz w:val="24"/>
          <w:szCs w:val="24"/>
        </w:rPr>
        <w:t xml:space="preserve"> </w:t>
      </w:r>
    </w:p>
    <w:p w14:paraId="72766B28" w14:textId="72243B96"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Enclosed please find herewith salary data of our employees for </w:t>
      </w:r>
      <w:r w:rsidR="007E12AE">
        <w:rPr>
          <w:rFonts w:ascii="Bookman Old Style" w:hAnsi="Bookman Old Style" w:cs="Tahoma"/>
          <w:sz w:val="24"/>
          <w:szCs w:val="24"/>
        </w:rPr>
        <w:t>$</w:t>
      </w:r>
      <w:r w:rsidRPr="00AD74A7">
        <w:rPr>
          <w:rFonts w:ascii="Bookman Old Style" w:hAnsi="Bookman Old Style" w:cs="Tahoma"/>
          <w:sz w:val="24"/>
          <w:szCs w:val="24"/>
        </w:rPr>
        <w:t>…………………………</w:t>
      </w:r>
      <w:proofErr w:type="gramStart"/>
      <w:r w:rsidRPr="00AD74A7">
        <w:rPr>
          <w:rFonts w:ascii="Bookman Old Style" w:hAnsi="Bookman Old Style" w:cs="Tahoma"/>
          <w:sz w:val="24"/>
          <w:szCs w:val="24"/>
        </w:rPr>
        <w:t>…..</w:t>
      </w:r>
      <w:proofErr w:type="gramEnd"/>
      <w:r w:rsidRPr="00AD74A7">
        <w:rPr>
          <w:rFonts w:ascii="Bookman Old Style" w:hAnsi="Bookman Old Style" w:cs="Tahoma"/>
          <w:sz w:val="24"/>
          <w:szCs w:val="24"/>
        </w:rPr>
        <w:t xml:space="preserve"> (………………………………………… only). Kindly disburse the salary for the month of November, 2019 by debiting our A/c No. ________________ maintained with you. </w:t>
      </w:r>
    </w:p>
    <w:p w14:paraId="43F9C41C"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Please send us the confirmation of disbursement of salary to the individual account of the employees.</w:t>
      </w:r>
    </w:p>
    <w:p w14:paraId="5FE53345" w14:textId="77777777" w:rsidR="00216D8F" w:rsidRPr="00AD74A7" w:rsidRDefault="00216D8F" w:rsidP="00216D8F">
      <w:pPr>
        <w:rPr>
          <w:rFonts w:ascii="Bookman Old Style" w:hAnsi="Bookman Old Style" w:cs="Tahoma"/>
          <w:sz w:val="24"/>
          <w:szCs w:val="24"/>
        </w:rPr>
      </w:pPr>
    </w:p>
    <w:p w14:paraId="76ECDABE"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 xml:space="preserve"> Thanking You,</w:t>
      </w:r>
    </w:p>
    <w:p w14:paraId="7790B4D0"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Yours faithfully,</w:t>
      </w:r>
    </w:p>
    <w:p w14:paraId="05759144"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Company name</w:t>
      </w:r>
    </w:p>
    <w:p w14:paraId="0A52A15E" w14:textId="77777777" w:rsidR="00216D8F" w:rsidRPr="00AD74A7" w:rsidRDefault="00216D8F" w:rsidP="00216D8F">
      <w:pPr>
        <w:rPr>
          <w:rFonts w:ascii="Bookman Old Style" w:hAnsi="Bookman Old Style" w:cs="Tahoma"/>
          <w:sz w:val="24"/>
          <w:szCs w:val="24"/>
        </w:rPr>
      </w:pPr>
    </w:p>
    <w:p w14:paraId="1F054773" w14:textId="77777777" w:rsidR="00216D8F" w:rsidRPr="00AD74A7" w:rsidRDefault="00216D8F" w:rsidP="00216D8F">
      <w:pPr>
        <w:rPr>
          <w:rFonts w:ascii="Bookman Old Style" w:hAnsi="Bookman Old Style" w:cs="Tahoma"/>
          <w:sz w:val="24"/>
          <w:szCs w:val="24"/>
        </w:rPr>
      </w:pPr>
    </w:p>
    <w:p w14:paraId="2892D860" w14:textId="77777777" w:rsidR="00216D8F" w:rsidRPr="00AD74A7" w:rsidRDefault="00216D8F" w:rsidP="00216D8F">
      <w:pPr>
        <w:rPr>
          <w:rFonts w:ascii="Bookman Old Style" w:hAnsi="Bookman Old Style" w:cs="Tahoma"/>
          <w:sz w:val="24"/>
          <w:szCs w:val="24"/>
        </w:rPr>
      </w:pPr>
    </w:p>
    <w:p w14:paraId="2483AD4C" w14:textId="77777777" w:rsidR="00216D8F" w:rsidRPr="00AD74A7" w:rsidRDefault="00216D8F" w:rsidP="00216D8F">
      <w:pPr>
        <w:rPr>
          <w:rFonts w:ascii="Bookman Old Style" w:hAnsi="Bookman Old Style" w:cs="Tahoma"/>
          <w:sz w:val="24"/>
          <w:szCs w:val="24"/>
        </w:rPr>
      </w:pPr>
    </w:p>
    <w:p w14:paraId="6A9C0EF4" w14:textId="77777777" w:rsidR="00216D8F" w:rsidRPr="00AD74A7" w:rsidRDefault="00216D8F" w:rsidP="00216D8F">
      <w:pPr>
        <w:rPr>
          <w:rFonts w:ascii="Bookman Old Style" w:hAnsi="Bookman Old Style" w:cs="Tahoma"/>
          <w:sz w:val="24"/>
          <w:szCs w:val="24"/>
        </w:rPr>
      </w:pPr>
    </w:p>
    <w:p w14:paraId="7FF69861" w14:textId="77777777" w:rsidR="00216D8F" w:rsidRPr="00AD74A7" w:rsidRDefault="00216D8F" w:rsidP="00216D8F">
      <w:pPr>
        <w:rPr>
          <w:rFonts w:ascii="Bookman Old Style" w:hAnsi="Bookman Old Style" w:cs="Tahoma"/>
          <w:sz w:val="24"/>
          <w:szCs w:val="24"/>
        </w:rPr>
      </w:pPr>
    </w:p>
    <w:p w14:paraId="3240B71A" w14:textId="77777777" w:rsidR="00216D8F" w:rsidRPr="00AD74A7" w:rsidRDefault="00216D8F" w:rsidP="00216D8F">
      <w:pPr>
        <w:rPr>
          <w:rFonts w:ascii="Bookman Old Style" w:hAnsi="Bookman Old Style" w:cs="Tahoma"/>
          <w:sz w:val="24"/>
          <w:szCs w:val="24"/>
        </w:rPr>
      </w:pPr>
    </w:p>
    <w:p w14:paraId="77BD2FA4" w14:textId="77777777" w:rsidR="00216D8F" w:rsidRPr="00AD74A7" w:rsidRDefault="00216D8F" w:rsidP="00216D8F">
      <w:pPr>
        <w:rPr>
          <w:rFonts w:ascii="Bookman Old Style" w:hAnsi="Bookman Old Style" w:cs="Tahoma"/>
          <w:sz w:val="24"/>
          <w:szCs w:val="24"/>
        </w:rPr>
      </w:pPr>
    </w:p>
    <w:p w14:paraId="2FD9A68F" w14:textId="77777777" w:rsidR="00216D8F" w:rsidRPr="00AD74A7" w:rsidRDefault="007705AB" w:rsidP="00216D8F">
      <w:pPr>
        <w:rPr>
          <w:rFonts w:ascii="Bookman Old Style" w:hAnsi="Bookman Old Style" w:cs="Tahoma"/>
          <w:color w:val="1A1A1A"/>
          <w:shd w:val="clear" w:color="auto" w:fill="FFFFFF"/>
        </w:rPr>
      </w:pPr>
      <w:r w:rsidRPr="00AD74A7">
        <w:rPr>
          <w:rFonts w:ascii="Bookman Old Style" w:hAnsi="Bookman Old Style" w:cs="Tahoma"/>
          <w:color w:val="1A1A1A"/>
          <w:shd w:val="clear" w:color="auto" w:fill="FFFFFF"/>
        </w:rPr>
        <w:t>To,</w:t>
      </w:r>
      <w:r w:rsidRPr="00AD74A7">
        <w:rPr>
          <w:rFonts w:ascii="Bookman Old Style" w:hAnsi="Bookman Old Style" w:cs="Tahoma"/>
          <w:color w:val="1A1A1A"/>
        </w:rPr>
        <w:br/>
      </w:r>
      <w:r w:rsidRPr="00AD74A7">
        <w:rPr>
          <w:rFonts w:ascii="Bookman Old Style" w:hAnsi="Bookman Old Style" w:cs="Tahoma"/>
          <w:color w:val="1A1A1A"/>
          <w:shd w:val="clear" w:color="auto" w:fill="FFFFFF"/>
        </w:rPr>
        <w:t>The Bank Manager,</w:t>
      </w:r>
      <w:r w:rsidRPr="00AD74A7">
        <w:rPr>
          <w:rFonts w:ascii="Bookman Old Style" w:hAnsi="Bookman Old Style" w:cs="Tahoma"/>
          <w:color w:val="1A1A1A"/>
        </w:rPr>
        <w:br/>
      </w:r>
      <w:r w:rsidRPr="00AD74A7">
        <w:rPr>
          <w:rFonts w:ascii="Bookman Old Style" w:hAnsi="Bookman Old Style" w:cs="Tahoma"/>
          <w:color w:val="1A1A1A"/>
          <w:shd w:val="clear" w:color="auto" w:fill="FFFFFF"/>
        </w:rPr>
        <w:t>Address:</w:t>
      </w:r>
    </w:p>
    <w:p w14:paraId="4BD778B7" w14:textId="77777777" w:rsidR="007705AB" w:rsidRPr="00AD74A7" w:rsidRDefault="007705AB" w:rsidP="00216D8F">
      <w:pPr>
        <w:rPr>
          <w:rFonts w:ascii="Bookman Old Style" w:hAnsi="Bookman Old Style" w:cs="Tahoma"/>
          <w:color w:val="1A1A1A"/>
          <w:shd w:val="clear" w:color="auto" w:fill="FFFFFF"/>
        </w:rPr>
      </w:pPr>
    </w:p>
    <w:p w14:paraId="243EEA3C" w14:textId="77777777" w:rsidR="007705AB" w:rsidRPr="00AD74A7" w:rsidRDefault="007705AB" w:rsidP="00216D8F">
      <w:pPr>
        <w:rPr>
          <w:rFonts w:ascii="Bookman Old Style" w:hAnsi="Bookman Old Style" w:cs="Tahoma"/>
          <w:sz w:val="24"/>
          <w:szCs w:val="24"/>
        </w:rPr>
      </w:pPr>
    </w:p>
    <w:p w14:paraId="1CACCCE7" w14:textId="77777777" w:rsidR="007705AB" w:rsidRPr="00AD74A7" w:rsidRDefault="007705AB" w:rsidP="00216D8F">
      <w:pPr>
        <w:rPr>
          <w:rFonts w:ascii="Bookman Old Style" w:hAnsi="Bookman Old Style" w:cs="Tahoma"/>
          <w:b/>
          <w:sz w:val="24"/>
          <w:szCs w:val="24"/>
        </w:rPr>
      </w:pPr>
      <w:r w:rsidRPr="00AD74A7">
        <w:rPr>
          <w:rFonts w:ascii="Bookman Old Style" w:hAnsi="Bookman Old Style" w:cs="Tahoma"/>
          <w:b/>
          <w:sz w:val="24"/>
          <w:szCs w:val="24"/>
        </w:rPr>
        <w:t>Sub: Opening of salary account for our employee – (Name of the employee)</w:t>
      </w:r>
    </w:p>
    <w:p w14:paraId="2C3D69E0" w14:textId="77777777" w:rsidR="007705AB" w:rsidRPr="00AD74A7" w:rsidRDefault="007705AB" w:rsidP="00216D8F">
      <w:pPr>
        <w:rPr>
          <w:rFonts w:ascii="Bookman Old Style" w:hAnsi="Bookman Old Style" w:cs="Tahoma"/>
          <w:b/>
          <w:sz w:val="24"/>
          <w:szCs w:val="24"/>
        </w:rPr>
      </w:pPr>
    </w:p>
    <w:p w14:paraId="4B137371"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ear Sir,</w:t>
      </w:r>
    </w:p>
    <w:p w14:paraId="44409150" w14:textId="77777777" w:rsidR="00216D8F"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We are maintaining salary accounts for all our employees with your branch office of…</w:t>
      </w:r>
      <w:proofErr w:type="gramStart"/>
      <w:r w:rsidRPr="00AD74A7">
        <w:rPr>
          <w:rFonts w:ascii="Bookman Old Style" w:hAnsi="Bookman Old Style" w:cs="Tahoma"/>
          <w:sz w:val="24"/>
          <w:szCs w:val="24"/>
        </w:rPr>
        <w:t>….Bank</w:t>
      </w:r>
      <w:proofErr w:type="gramEnd"/>
      <w:r w:rsidRPr="00AD74A7">
        <w:rPr>
          <w:rFonts w:ascii="Bookman Old Style" w:hAnsi="Bookman Old Style" w:cs="Tahoma"/>
          <w:sz w:val="24"/>
          <w:szCs w:val="24"/>
        </w:rPr>
        <w:t>. We would now like to open a salary account for another employee, whose details are given below.</w:t>
      </w:r>
    </w:p>
    <w:p w14:paraId="7C138D0A"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Name of Employee….</w:t>
      </w:r>
    </w:p>
    <w:p w14:paraId="1516B6D1"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esignation</w:t>
      </w:r>
      <w:proofErr w:type="gramStart"/>
      <w:r w:rsidRPr="00AD74A7">
        <w:rPr>
          <w:rFonts w:ascii="Bookman Old Style" w:hAnsi="Bookman Old Style" w:cs="Tahoma"/>
          <w:sz w:val="24"/>
          <w:szCs w:val="24"/>
        </w:rPr>
        <w:t>…..</w:t>
      </w:r>
      <w:proofErr w:type="gramEnd"/>
    </w:p>
    <w:p w14:paraId="23701EE8"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epartment Name</w:t>
      </w:r>
      <w:proofErr w:type="gramStart"/>
      <w:r w:rsidRPr="00AD74A7">
        <w:rPr>
          <w:rFonts w:ascii="Bookman Old Style" w:hAnsi="Bookman Old Style" w:cs="Tahoma"/>
          <w:sz w:val="24"/>
          <w:szCs w:val="24"/>
        </w:rPr>
        <w:t>…..</w:t>
      </w:r>
      <w:proofErr w:type="gramEnd"/>
    </w:p>
    <w:p w14:paraId="1F5E7FDA"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Date of joining</w:t>
      </w:r>
      <w:proofErr w:type="gramStart"/>
      <w:r w:rsidRPr="00AD74A7">
        <w:rPr>
          <w:rFonts w:ascii="Bookman Old Style" w:hAnsi="Bookman Old Style" w:cs="Tahoma"/>
          <w:sz w:val="24"/>
          <w:szCs w:val="24"/>
        </w:rPr>
        <w:t>…..</w:t>
      </w:r>
      <w:proofErr w:type="gramEnd"/>
    </w:p>
    <w:p w14:paraId="075B924F"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 xml:space="preserve">Salary </w:t>
      </w:r>
      <w:proofErr w:type="spellStart"/>
      <w:r w:rsidRPr="00AD74A7">
        <w:rPr>
          <w:rFonts w:ascii="Bookman Old Style" w:hAnsi="Bookman Old Style" w:cs="Tahoma"/>
          <w:sz w:val="24"/>
          <w:szCs w:val="24"/>
        </w:rPr>
        <w:t>p.m</w:t>
      </w:r>
      <w:proofErr w:type="spellEnd"/>
      <w:r w:rsidRPr="00AD74A7">
        <w:rPr>
          <w:rFonts w:ascii="Bookman Old Style" w:hAnsi="Bookman Old Style" w:cs="Tahoma"/>
          <w:sz w:val="24"/>
          <w:szCs w:val="24"/>
        </w:rPr>
        <w:t xml:space="preserve"> …...</w:t>
      </w:r>
    </w:p>
    <w:p w14:paraId="5F089872" w14:textId="77777777" w:rsidR="007705AB"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Present address</w:t>
      </w:r>
      <w:proofErr w:type="gramStart"/>
      <w:r w:rsidRPr="00AD74A7">
        <w:rPr>
          <w:rFonts w:ascii="Bookman Old Style" w:hAnsi="Bookman Old Style" w:cs="Tahoma"/>
          <w:sz w:val="24"/>
          <w:szCs w:val="24"/>
        </w:rPr>
        <w:t>…..</w:t>
      </w:r>
      <w:proofErr w:type="gramEnd"/>
    </w:p>
    <w:p w14:paraId="67CD2CA5" w14:textId="77777777" w:rsidR="007705AB" w:rsidRPr="00AD74A7" w:rsidRDefault="007705AB" w:rsidP="00216D8F">
      <w:pPr>
        <w:rPr>
          <w:rFonts w:ascii="Bookman Old Style" w:hAnsi="Bookman Old Style" w:cs="Tahoma"/>
          <w:sz w:val="24"/>
          <w:szCs w:val="24"/>
        </w:rPr>
      </w:pPr>
    </w:p>
    <w:p w14:paraId="4536B0F9"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Please help him in opening a saving account with your bank at the earliest.</w:t>
      </w:r>
    </w:p>
    <w:p w14:paraId="5E302409"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t>This letter is being issued at the employee’s request and the company takes no responsibility of his any kind of liabilities with the bank. But we do expect then bank to provide him with benefits as per our contract.</w:t>
      </w:r>
    </w:p>
    <w:p w14:paraId="77E35677" w14:textId="77777777" w:rsidR="00216D8F" w:rsidRPr="00AD74A7" w:rsidRDefault="00216D8F" w:rsidP="00216D8F">
      <w:pPr>
        <w:rPr>
          <w:rFonts w:ascii="Bookman Old Style" w:hAnsi="Bookman Old Style" w:cs="Tahoma"/>
          <w:sz w:val="24"/>
          <w:szCs w:val="24"/>
        </w:rPr>
      </w:pPr>
    </w:p>
    <w:p w14:paraId="67791454" w14:textId="77777777" w:rsidR="00216D8F" w:rsidRPr="00AD74A7" w:rsidRDefault="00216D8F" w:rsidP="00216D8F">
      <w:pPr>
        <w:rPr>
          <w:rFonts w:ascii="Bookman Old Style" w:hAnsi="Bookman Old Style" w:cs="Tahoma"/>
          <w:sz w:val="24"/>
          <w:szCs w:val="24"/>
        </w:rPr>
      </w:pPr>
      <w:r w:rsidRPr="00AD74A7">
        <w:rPr>
          <w:rFonts w:ascii="Bookman Old Style" w:hAnsi="Bookman Old Style" w:cs="Tahoma"/>
          <w:sz w:val="24"/>
          <w:szCs w:val="24"/>
        </w:rPr>
        <w:lastRenderedPageBreak/>
        <w:t>Best Regards,</w:t>
      </w:r>
    </w:p>
    <w:p w14:paraId="2B0DD985" w14:textId="77777777" w:rsidR="00216D8F"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Name</w:t>
      </w:r>
    </w:p>
    <w:p w14:paraId="4D5E9896" w14:textId="77777777" w:rsidR="00216D8F" w:rsidRPr="00AD74A7" w:rsidRDefault="007705AB" w:rsidP="00216D8F">
      <w:pPr>
        <w:rPr>
          <w:rFonts w:ascii="Bookman Old Style" w:hAnsi="Bookman Old Style" w:cs="Tahoma"/>
          <w:sz w:val="24"/>
          <w:szCs w:val="24"/>
        </w:rPr>
      </w:pPr>
      <w:r w:rsidRPr="00AD74A7">
        <w:rPr>
          <w:rFonts w:ascii="Bookman Old Style" w:hAnsi="Bookman Old Style" w:cs="Tahoma"/>
          <w:sz w:val="24"/>
          <w:szCs w:val="24"/>
        </w:rPr>
        <w:t>S</w:t>
      </w:r>
      <w:bookmarkStart w:id="0" w:name="_GoBack"/>
      <w:bookmarkEnd w:id="0"/>
      <w:r w:rsidRPr="00AD74A7">
        <w:rPr>
          <w:rFonts w:ascii="Bookman Old Style" w:hAnsi="Bookman Old Style" w:cs="Tahoma"/>
          <w:sz w:val="24"/>
          <w:szCs w:val="24"/>
        </w:rPr>
        <w:t xml:space="preserve">r. Manager Human Resource  </w:t>
      </w:r>
    </w:p>
    <w:sectPr w:rsidR="00216D8F" w:rsidRPr="00AD74A7" w:rsidSect="00A71CD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43CED5" w14:textId="77777777" w:rsidR="00736651" w:rsidRDefault="00736651" w:rsidP="00216D8F">
      <w:pPr>
        <w:spacing w:after="0" w:line="240" w:lineRule="auto"/>
      </w:pPr>
      <w:r>
        <w:separator/>
      </w:r>
    </w:p>
  </w:endnote>
  <w:endnote w:type="continuationSeparator" w:id="0">
    <w:p w14:paraId="305EB1AD" w14:textId="77777777" w:rsidR="00736651" w:rsidRDefault="00736651" w:rsidP="00216D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EF0DCC" w14:textId="77777777" w:rsidR="00736651" w:rsidRDefault="00736651" w:rsidP="00216D8F">
      <w:pPr>
        <w:spacing w:after="0" w:line="240" w:lineRule="auto"/>
      </w:pPr>
      <w:r>
        <w:separator/>
      </w:r>
    </w:p>
  </w:footnote>
  <w:footnote w:type="continuationSeparator" w:id="0">
    <w:p w14:paraId="11EF0FC0" w14:textId="77777777" w:rsidR="00736651" w:rsidRDefault="00736651" w:rsidP="00216D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9185C" w14:textId="77777777" w:rsidR="00216D8F" w:rsidRDefault="00216D8F" w:rsidP="00216D8F">
    <w:pPr>
      <w:pStyle w:val="p1"/>
      <w:spacing w:before="630" w:beforeAutospacing="0" w:after="0" w:afterAutospacing="0" w:line="285" w:lineRule="atLeast"/>
      <w:rPr>
        <w:b/>
        <w:bCs/>
        <w:color w:val="000000"/>
        <w:sz w:val="26"/>
        <w:szCs w:val="26"/>
        <w:u w:val="single"/>
      </w:rPr>
    </w:pPr>
    <w:r>
      <w:rPr>
        <w:b/>
        <w:bCs/>
        <w:color w:val="000000"/>
        <w:sz w:val="26"/>
        <w:szCs w:val="26"/>
        <w:u w:val="single"/>
      </w:rPr>
      <w:t>TO BE TYPED ON COMPANY LETTERHEAD</w:t>
    </w:r>
  </w:p>
  <w:p w14:paraId="7828429B" w14:textId="77777777" w:rsidR="00216D8F" w:rsidRDefault="00216D8F">
    <w:pPr>
      <w:pStyle w:val="Header"/>
    </w:pPr>
  </w:p>
  <w:p w14:paraId="3B90358F" w14:textId="77777777" w:rsidR="00216D8F" w:rsidRDefault="00216D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QzNrM0AmIzC2MLIyUdpeDU4uLM/DyQAqNaAO+0P88sAAAA"/>
  </w:docVars>
  <w:rsids>
    <w:rsidRoot w:val="00216D8F"/>
    <w:rsid w:val="00216D8F"/>
    <w:rsid w:val="002A3805"/>
    <w:rsid w:val="00450C07"/>
    <w:rsid w:val="00612F7D"/>
    <w:rsid w:val="00736651"/>
    <w:rsid w:val="007705AB"/>
    <w:rsid w:val="007E12AE"/>
    <w:rsid w:val="00931517"/>
    <w:rsid w:val="00A46CF3"/>
    <w:rsid w:val="00A71CDF"/>
    <w:rsid w:val="00AD7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7FA04"/>
  <w15:docId w15:val="{D61C6520-D676-40AF-929F-1E85BE20D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1C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0">
    <w:name w:val="p0"/>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4">
    <w:name w:val="p4"/>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5">
    <w:name w:val="p5"/>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6">
    <w:name w:val="p6"/>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7">
    <w:name w:val="p7"/>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t2">
    <w:name w:val="ft2"/>
    <w:basedOn w:val="DefaultParagraphFont"/>
    <w:rsid w:val="00216D8F"/>
  </w:style>
  <w:style w:type="character" w:customStyle="1" w:styleId="ft3">
    <w:name w:val="ft3"/>
    <w:basedOn w:val="DefaultParagraphFont"/>
    <w:rsid w:val="00216D8F"/>
  </w:style>
  <w:style w:type="paragraph" w:customStyle="1" w:styleId="p8">
    <w:name w:val="p8"/>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9">
    <w:name w:val="p9"/>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0">
    <w:name w:val="p10"/>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1">
    <w:name w:val="p11"/>
    <w:basedOn w:val="Normal"/>
    <w:rsid w:val="00216D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t6">
    <w:name w:val="ft6"/>
    <w:basedOn w:val="DefaultParagraphFont"/>
    <w:rsid w:val="00216D8F"/>
  </w:style>
  <w:style w:type="paragraph" w:styleId="Header">
    <w:name w:val="header"/>
    <w:basedOn w:val="Normal"/>
    <w:link w:val="HeaderChar"/>
    <w:uiPriority w:val="99"/>
    <w:unhideWhenUsed/>
    <w:rsid w:val="00216D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D8F"/>
  </w:style>
  <w:style w:type="paragraph" w:styleId="Footer">
    <w:name w:val="footer"/>
    <w:basedOn w:val="Normal"/>
    <w:link w:val="FooterChar"/>
    <w:uiPriority w:val="99"/>
    <w:semiHidden/>
    <w:unhideWhenUsed/>
    <w:rsid w:val="00216D8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6D8F"/>
  </w:style>
  <w:style w:type="paragraph" w:styleId="BalloonText">
    <w:name w:val="Balloon Text"/>
    <w:basedOn w:val="Normal"/>
    <w:link w:val="BalloonTextChar"/>
    <w:uiPriority w:val="99"/>
    <w:semiHidden/>
    <w:unhideWhenUsed/>
    <w:rsid w:val="00216D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6D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027502">
      <w:bodyDiv w:val="1"/>
      <w:marLeft w:val="0"/>
      <w:marRight w:val="0"/>
      <w:marTop w:val="0"/>
      <w:marBottom w:val="0"/>
      <w:divBdr>
        <w:top w:val="none" w:sz="0" w:space="0" w:color="auto"/>
        <w:left w:val="none" w:sz="0" w:space="0" w:color="auto"/>
        <w:bottom w:val="none" w:sz="0" w:space="0" w:color="auto"/>
        <w:right w:val="none" w:sz="0" w:space="0" w:color="auto"/>
      </w:divBdr>
    </w:div>
    <w:div w:id="128288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arp Spider</cp:lastModifiedBy>
  <cp:revision>4</cp:revision>
  <dcterms:created xsi:type="dcterms:W3CDTF">2019-07-11T10:47:00Z</dcterms:created>
  <dcterms:modified xsi:type="dcterms:W3CDTF">2020-03-25T19:30:00Z</dcterms:modified>
</cp:coreProperties>
</file>